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9AE5E" w14:textId="77777777" w:rsidR="00F54C15" w:rsidRDefault="00F54C15">
      <w:r>
        <w:t xml:space="preserve">To install and run our program from scratch, make sure Python 3.x and MySQL are installed on your machine. </w:t>
      </w:r>
    </w:p>
    <w:p w14:paraId="4FFC7C6A" w14:textId="1D80DE68" w:rsidR="00F54C15" w:rsidRDefault="00F54C15">
      <w:r>
        <w:t>Run a MySQL server with the supplied database backup CarRental2019.sql.</w:t>
      </w:r>
      <w:r w:rsidR="009169D7">
        <w:t xml:space="preserve"> This will have the data from phase 2, as well as the phase 3 Returned column.</w:t>
      </w:r>
    </w:p>
    <w:p w14:paraId="7477AAC1" w14:textId="518B4CBC" w:rsidR="00F54C15" w:rsidRDefault="00F54C15">
      <w:r>
        <w:t xml:space="preserve">To run the Python script, navigate in a command prompt to the directory containing the script and enter the command “python </w:t>
      </w:r>
      <w:r w:rsidR="00986978">
        <w:t>code</w:t>
      </w:r>
      <w:r>
        <w:t xml:space="preserve">.py”. </w:t>
      </w:r>
    </w:p>
    <w:p w14:paraId="6DB89CFC" w14:textId="5719D0B1" w:rsidR="00F5707E" w:rsidRDefault="00E21151">
      <w:r w:rsidRPr="00E21151">
        <w:rPr>
          <w:noProof/>
        </w:rPr>
        <w:drawing>
          <wp:inline distT="0" distB="0" distL="0" distR="0" wp14:anchorId="1467F1B7" wp14:editId="1C854295">
            <wp:extent cx="5943600" cy="27609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FCE3F" w14:textId="243DDDEE" w:rsidR="00F54C15" w:rsidRDefault="00F54C15">
      <w:r>
        <w:t>This should print out a list of accepted commands and prompt you for user input.</w:t>
      </w:r>
    </w:p>
    <w:sectPr w:rsidR="00F54C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Tc3NDYxNjAytzBR0lEKTi0uzszPAykwrgUA92ujNywAAAA="/>
  </w:docVars>
  <w:rsids>
    <w:rsidRoot w:val="00F54C15"/>
    <w:rsid w:val="009169D7"/>
    <w:rsid w:val="00986978"/>
    <w:rsid w:val="00A44A18"/>
    <w:rsid w:val="00E21151"/>
    <w:rsid w:val="00F54C15"/>
    <w:rsid w:val="00F57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B9906"/>
  <w15:chartTrackingRefBased/>
  <w15:docId w15:val="{266A5083-F36A-4514-87E9-1BD3F52F2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F797C78D439C49B8BED6FE947AA64D" ma:contentTypeVersion="11" ma:contentTypeDescription="Create a new document." ma:contentTypeScope="" ma:versionID="fecacdc73a012acaa3c2f9fde730a66f">
  <xsd:schema xmlns:xsd="http://www.w3.org/2001/XMLSchema" xmlns:xs="http://www.w3.org/2001/XMLSchema" xmlns:p="http://schemas.microsoft.com/office/2006/metadata/properties" xmlns:ns3="a877893f-2d08-4041-965c-7d4c3d4d64f3" xmlns:ns4="ff87e7ce-6610-4543-8b2a-6b6a95609717" targetNamespace="http://schemas.microsoft.com/office/2006/metadata/properties" ma:root="true" ma:fieldsID="e7a05850aa013b503472bbf480312f51" ns3:_="" ns4:_="">
    <xsd:import namespace="a877893f-2d08-4041-965c-7d4c3d4d64f3"/>
    <xsd:import namespace="ff87e7ce-6610-4543-8b2a-6b6a9560971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7893f-2d08-4041-965c-7d4c3d4d64f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7e7ce-6610-4543-8b2a-6b6a956097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1FFB720-B304-462E-A09A-141CF4B4A4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77893f-2d08-4041-965c-7d4c3d4d64f3"/>
    <ds:schemaRef ds:uri="ff87e7ce-6610-4543-8b2a-6b6a9560971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73B78DC-CDFE-484E-86A9-91658F6437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3824C4-4A4D-4172-92ED-70D37489AD5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son Nguyen</dc:creator>
  <cp:keywords/>
  <dc:description/>
  <cp:lastModifiedBy>Samson Nguyen</cp:lastModifiedBy>
  <cp:revision>6</cp:revision>
  <dcterms:created xsi:type="dcterms:W3CDTF">2021-05-03T23:48:00Z</dcterms:created>
  <dcterms:modified xsi:type="dcterms:W3CDTF">2021-05-04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F797C78D439C49B8BED6FE947AA64D</vt:lpwstr>
  </property>
</Properties>
</file>